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X775439a8f27b5687e5637e8d19213bf3aae6bc9"/>
    <w:p>
      <w:pPr>
        <w:pStyle w:val="Heading1"/>
      </w:pPr>
      <w:r>
        <w:t xml:space="preserve">COVER LETTER FOR UNIVERSITY LECTURER POSITION IN THAILAND BANGKOK</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Recipient's Name]</w:t>
      </w:r>
      <w:r>
        <w:br/>
      </w:r>
      <w:r>
        <w:t xml:space="preserve">[University Name]</w:t>
      </w:r>
      <w:r>
        <w:br/>
      </w:r>
      <w:r>
        <w:t xml:space="preserve">[Department Address]</w:t>
      </w:r>
      <w:r>
        <w:br/>
      </w:r>
      <w:r>
        <w:t xml:space="preserve">Bangkok, Thailand</w:t>
      </w:r>
      <w:r>
        <w:br/>
      </w:r>
    </w:p>
    <w:p>
      <w:pPr>
        <w:pStyle w:val="BodyText"/>
      </w:pPr>
      <w:r>
        <w:t xml:space="preserve">Dear [Recipient's Name],</w:t>
      </w:r>
    </w:p>
    <w:p>
      <w:pPr>
        <w:pStyle w:val="BodyText"/>
      </w:pPr>
      <w:r>
        <w:t xml:space="preserve">I am writing to express my enthusiastic interest in the University Lecturer position at [University Name] in Bangkok, Thailand. As a dedicated educator with a passion for fostering academic excellence and cultural exchange, I am eager to contribute my expertise and experience to your esteemed institution. The opportunity to work as a University Lecturer in Thailand Bangkok aligns perfectly with my professional goals and commitment to advancing higher education in a vibrant, multicultural environment.</w:t>
      </w:r>
    </w:p>
    <w:p>
      <w:pPr>
        <w:pStyle w:val="BodyText"/>
      </w:pPr>
      <w:r>
        <w:t xml:space="preserve">With [X years] of experience teaching at the university level, I have developed a deep understanding of pedagogical strategies that engage students, promote critical thinking, and encourage intellectual curiosity. My academic background in [Your Field of Study] has equipped me with the knowledge and skills to design innovative curricula, mentor emerging scholars, and contribute to research initiatives that address global challenges. As a University Lecturer in Thailand Bangkok, I aim to bridge theoretical frameworks with practical applications, ensuring students are well-prepared for dynamic careers in their chosen fields.</w:t>
      </w:r>
    </w:p>
    <w:p>
      <w:pPr>
        <w:pStyle w:val="BodyText"/>
      </w:pPr>
      <w:r>
        <w:t xml:space="preserve">What draws me specifically to the [University Name] is its reputation as a leader in academic innovation and its commitment to cultivating a diverse, inclusive learning community. Bangkok, as Thailand's cultural and economic hub, offers a unique setting where education intersects with tradition and modernity. I am particularly inspired by [University Name]'s focus on [specific program, research area, or initiative], which resonates with my own research interests in [Your Research Area]. I believe that my background in [Your Specific Expertise] would allow me to make meaningful contributions to your department's academic and research objectives.</w:t>
      </w:r>
    </w:p>
    <w:p>
      <w:pPr>
        <w:pStyle w:val="BodyText"/>
      </w:pPr>
      <w:r>
        <w:t xml:space="preserve">As a University Lecturer, I prioritize creating an inclusive classroom environment where students from diverse cultural and academic backgrounds feel empowered to share their perspectives. My experience teaching international students has honed my ability to adapt pedagogical approaches to meet the needs of a globalized student body. In Thailand Bangkok, I am eager to engage with local and international scholars, collaborate on cross-cultural research projects, and contribute to initiatives that strengthen the university's role as a center for academic excellence in Southeast Asia.</w:t>
      </w:r>
    </w:p>
    <w:p>
      <w:pPr>
        <w:pStyle w:val="BodyText"/>
      </w:pPr>
      <w:r>
        <w:t xml:space="preserve">One of my core strengths is my ability to integrate technology into teaching practices. I have developed online modules and hybrid learning frameworks that enhance student engagement and accessibility. For instance, during my tenure at [Previous Institution], I designed a course on [Course Title] that combined traditional lectures with interactive digital tools, resulting in a 30% increase in student participation and satisfaction. This experience has reinforced my belief that effective teaching requires continuous innovation, a principle I am eager to apply at [University Name].</w:t>
      </w:r>
    </w:p>
    <w:p>
      <w:pPr>
        <w:pStyle w:val="BodyText"/>
      </w:pPr>
      <w:r>
        <w:t xml:space="preserve">Moreover, I have actively participated in academic conferences and workshops focused on [Relevant Field], which has allowed me to stay abreast of the latest developments in higher education. My publications in journals such as [Journal Name] and my contributions to [Specific Conference or Project] demonstrate my commitment to advancing knowledge and fostering scholarly dialogue. I am confident that my research expertise would complement the existing strengths of your department while opening new avenues for collaboration.</w:t>
      </w:r>
    </w:p>
    <w:p>
      <w:pPr>
        <w:pStyle w:val="BodyText"/>
      </w:pPr>
      <w:r>
        <w:t xml:space="preserve">Living and working in Thailand Bangkok would be a transformative experience for me, both personally and professionally. The city's rich cultural heritage, bustling academic community, and welcoming environment make it an ideal place to grow as an educator. I am particularly drawn to the opportunity to engage with Thai students and faculty, learn from their perspectives, and contribute to the university's mission of producing graduates who are not only academically proficient but also socially conscious global citizens.</w:t>
      </w:r>
    </w:p>
    <w:p>
      <w:pPr>
        <w:pStyle w:val="BodyText"/>
      </w:pPr>
      <w:r>
        <w:t xml:space="preserve">My application includes a detailed resume and references, which I have attached for your review. I would be honored to discuss how my qualifications align with the needs of [University Name] and how I can contribute to its continued success as a University Lecturer in Thailand Bangkok. Thank you for considering my application. I look forward to the possibility of contributing to your institution's academic excellence.</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in Thailand Bangkok</dc:title>
  <dc:creator/>
  <cp:keywords/>
  <dcterms:created xsi:type="dcterms:W3CDTF">2026-07-24T03:56:34Z</dcterms:created>
  <dcterms:modified xsi:type="dcterms:W3CDTF">2026-07-24T03:56:34Z</dcterms:modified>
</cp:coreProperties>
</file>

<file path=docProps/custom.xml><?xml version="1.0" encoding="utf-8"?>
<Properties xmlns="http://schemas.openxmlformats.org/officeDocument/2006/custom-properties" xmlns:vt="http://schemas.openxmlformats.org/officeDocument/2006/docPropsVTypes"/>
</file>